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aramedic position at your organization in the United States Miami. As a dedicated and skilled emergency medical services professional, I am eager to contribute my expertise, passion for patient care, and commitment to community safety in one of the most dynamic cities in the country. Miami’s unique challenges—ranging from high-volume urban emergencies to seasonal weather-related incidents—align perfectly with my experience as a Paramedic, and I am excited about the opportunity to serve this vital role in such a vibrant and diverse environment.</w:t>
      </w:r>
    </w:p>
    <w:p>
      <w:pPr>
        <w:pStyle w:val="BodyText"/>
      </w:pPr>
      <w:r>
        <w:t xml:space="preserve">With over [X years] of experience in emergency medical services, I have developed a strong foundation in patient assessment, trauma care, and critical thinking under pressure. My career as a Paramedic has been defined by a deep sense of responsibility to save lives, whether responding to car accidents on bustling Florida highways or providing immediate care during natural disasters. I hold current certifications as an Emergency Medical Technician (EMT) and Paramedic, along with specialized training in advanced cardiac life support (ACLS), pediatric emergency care, and hazardous materials response. These qualifications have equipped me to handle the fast-paced, high-stakes demands of emergency medical services in the United States Miami.</w:t>
      </w:r>
    </w:p>
    <w:p>
      <w:pPr>
        <w:pStyle w:val="BodyText"/>
      </w:pPr>
      <w:r>
        <w:t xml:space="preserve">One of my most significant accomplishments as a Paramedic was [insert specific example, e.g., “leading a team during a mass casualty incident that involved multiple vehicle collisions on I-95.”]. This experience reinforced my ability to remain calm under pressure, collaborate effectively with first responders, and deliver timely, life-saving interventions. In Miami’s bustling emergency rooms and community settings, I am confident that my skills will be invaluable. Whether working in a hospital-based ambulance or responding to calls in densely populated neighborhoods, I bring the professionalism and adaptability required to excel as a Paramedic in this region.</w:t>
      </w:r>
    </w:p>
    <w:p>
      <w:pPr>
        <w:pStyle w:val="BodyText"/>
      </w:pPr>
      <w:r>
        <w:t xml:space="preserve">What sets me apart is not just my technical expertise but also my unwavering commitment to community engagement. In the United States Miami, where cultural diversity and socioeconomic disparities shape healthcare access, I have consistently prioritized patient-centered care. For instance, during my time at [Previous Employer], I volunteered with local health initiatives aimed at educating underserved populations about emergency preparedness and preventive care. This experience deepened my understanding of the unique challenges faced by Miami’s residents and reinforced my resolve to provide equitable, compassionate care to all.</w:t>
      </w:r>
    </w:p>
    <w:p>
      <w:pPr>
        <w:pStyle w:val="BodyText"/>
      </w:pPr>
      <w:r>
        <w:t xml:space="preserve">Working as a Paramedic in the United States Miami is more than a career opportunity—it is a calling. The city’s reputation as a global hub for tourism, commerce, and cultural exchange means that emergency medical professionals must be prepared for an ever-changing landscape. From hurricanes to heat-related emergencies, Miami demands responders who are not only skilled but also resilient and forward-thinking. I am particularly drawn to your organization’s mission of [insert specific mission or value from the employer’s website, e.g., “delivering rapid, high-quality care in diverse environments”]. My background in [specific skill or experience] aligns seamlessly with this goal, and I am eager to contribute my knowledge and energy to support your team.</w:t>
      </w:r>
    </w:p>
    <w:p>
      <w:pPr>
        <w:pStyle w:val="BodyText"/>
      </w:pPr>
      <w:r>
        <w:t xml:space="preserve">My approach as a Paramedic is rooted in three core principles: precision, empathy, and continuous learning. I stay updated on the latest medical protocols through ongoing education and certifications, ensuring that I provide care that meets the highest standards. In Miami’s fast-paced environment, where every second counts, these principles translate into actionable outcomes. For example, my ability to quickly triage patients during multi-vehicle accidents has consistently improved patient survival rates and reduced hospital admission times. I am also proficient in using advanced medical equipment, including defibrillators and ventilators, which are critical for responding to cardiac arrests and other life-threatening conditions.</w:t>
      </w:r>
    </w:p>
    <w:p>
      <w:pPr>
        <w:pStyle w:val="BodyText"/>
      </w:pPr>
      <w:r>
        <w:t xml:space="preserve">What excites me most about the Paramedic role in the United States Miami is the opportunity to make a lasting impact on individuals and families. Whether it’s comforting a frightened child during an ambulance ride or stabilizing a patient before transport, I believe that every interaction is an opportunity to build trust and demonstrate professionalism. My ability to communicate effectively with patients, families, and other healthcare providers ensures that care is coordinated and compassionate. In Miami’s multicultural context, this skill is especially vital—being able to connect with people from diverse backgrounds enhances the quality of care and fosters stronger community relationships.</w:t>
      </w:r>
    </w:p>
    <w:p>
      <w:pPr>
        <w:pStyle w:val="BodyText"/>
      </w:pPr>
      <w:r>
        <w:t xml:space="preserve">I am particularly impressed by [mention specific detail about the employer, e.g., “your organization’s focus on integrating technology into emergency response systems” or “the emphasis on training programs for paramedics in urban settings”]. As a Paramedic, I understand the importance of innovation and efficiency in healthcare. I am eager to bring my experience with [specific skill, e.g., electronic patient documentation or GPS-enabled dispatch systems] to your team and contribute to advancing the quality of emergency services in Miami.</w:t>
      </w:r>
    </w:p>
    <w:p>
      <w:pPr>
        <w:pStyle w:val="BodyText"/>
      </w:pPr>
      <w:r>
        <w:t xml:space="preserve">In conclusion, I am confident that my qualifications, experience, and passion for emergency medical services make me an ideal candidate for the Paramedic position in the United States Miami. I am eager to bring my expertise to your organization and work alongside a team dedicated to saving lives and improving public health. Thank you for considering my application. I would be honored to discuss how I can contribute to your mission and support the critical work of emergency medical services in this extraordinary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8:39Z</dcterms:created>
  <dcterms:modified xsi:type="dcterms:W3CDTF">2026-07-24T03:58:39Z</dcterms:modified>
</cp:coreProperties>
</file>

<file path=docProps/custom.xml><?xml version="1.0" encoding="utf-8"?>
<Properties xmlns="http://schemas.openxmlformats.org/officeDocument/2006/custom-properties" xmlns:vt="http://schemas.openxmlformats.org/officeDocument/2006/docPropsVTypes"/>
</file>